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header9.xml" ContentType="application/vnd.openxmlformats-officedocument.wordprocessingml.header+xml"/>
  <Override PartName="/word/footer9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736B73" w14:textId="77777777" w:rsidR="00F12F29" w:rsidRDefault="00755D80">
      <w:pPr>
        <w:pStyle w:val="Title"/>
      </w:pPr>
      <w:r>
        <w:t>Long term mortality risk and maximal fitness</w:t>
      </w:r>
    </w:p>
    <w:p w14:paraId="22EE02A1" w14:textId="77777777" w:rsidR="00F12F29" w:rsidRDefault="00755D80">
      <w:pPr>
        <w:pStyle w:val="FirstParagraph"/>
      </w:pPr>
      <w:r>
        <w:rPr>
          <w:b/>
          <w:bCs/>
        </w:rPr>
        <w:t>Multi-variable adjustment</w:t>
      </w:r>
      <w:r>
        <w:t>: All estimates are adjusted for CARDIA center, race, sex, education, age, the estimated number of years after Year 0 where paying for basics was somewhat hard, highest degree obtained was high school graduate or general education degree, self reported hea</w:t>
      </w:r>
      <w:r>
        <w:t>lth was fair or poor, the participant reported smoking or drinking alcohol, body mass index was in the obese or overweight range, and self-reported physical activity did not meet guidelines.</w:t>
      </w:r>
    </w:p>
    <w:p w14:paraId="1FE7AB0A" w14:textId="77777777" w:rsidR="00F12F29" w:rsidRDefault="00F12F29">
      <w:pPr>
        <w:sectPr w:rsidR="00F12F29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type w:val="continuous"/>
          <w:pgSz w:w="11906" w:h="16838"/>
          <w:pgMar w:top="1440" w:right="1440" w:bottom="1440" w:left="1440" w:header="720" w:footer="720" w:gutter="0"/>
          <w:cols w:space="720"/>
        </w:sectPr>
      </w:pPr>
    </w:p>
    <w:p w14:paraId="15995C3A" w14:textId="77777777" w:rsidR="00F12F29" w:rsidRDefault="00755D80">
      <w:pPr>
        <w:pStyle w:val="BodyText"/>
      </w:pPr>
      <w:r>
        <w:rPr>
          <w:b/>
          <w:bCs/>
        </w:rPr>
        <w:lastRenderedPageBreak/>
        <w:t>Figure 1</w:t>
      </w:r>
      <w:r>
        <w:t>: Multivariable-adjusted hazard ratios for all-cause mortality and cardiovascular events using natural cubic splines.</w:t>
      </w:r>
    </w:p>
    <w:p w14:paraId="3773DC63" w14:textId="77777777" w:rsidR="00F12F29" w:rsidRDefault="00755D80">
      <w:pPr>
        <w:pStyle w:val="Figure"/>
        <w:jc w:val="center"/>
      </w:pPr>
      <w:r>
        <w:rPr>
          <w:noProof/>
        </w:rPr>
        <w:drawing>
          <wp:inline distT="0" distB="0" distL="0" distR="0" wp14:anchorId="111E3184" wp14:editId="4E5E443B">
            <wp:extent cx="6858000" cy="8229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14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2DA8818" w14:textId="77777777" w:rsidR="00F12F29" w:rsidRDefault="00755D80">
      <w:pPr>
        <w:pStyle w:val="BodyText"/>
      </w:pPr>
      <w:r>
        <w:lastRenderedPageBreak/>
        <w:t>Grey shaded areas represent 95% confidence intervals for the point-estimate.</w:t>
      </w:r>
    </w:p>
    <w:p w14:paraId="44A40185" w14:textId="77777777" w:rsidR="00F12F29" w:rsidRDefault="00755D80">
      <w:r>
        <w:br w:type="page"/>
      </w:r>
    </w:p>
    <w:p w14:paraId="62DB2E72" w14:textId="77777777" w:rsidR="00F12F29" w:rsidRDefault="00755D80">
      <w:pPr>
        <w:pStyle w:val="BodyText"/>
      </w:pPr>
      <w:r>
        <w:rPr>
          <w:b/>
          <w:bCs/>
        </w:rPr>
        <w:lastRenderedPageBreak/>
        <w:t>Figure 2</w:t>
      </w:r>
      <w:r>
        <w:t>: Multivariable-adjusted hazard ratios for all-cause mortality.</w:t>
      </w:r>
    </w:p>
    <w:p w14:paraId="0D91B12C" w14:textId="77777777" w:rsidR="00F12F29" w:rsidRDefault="00755D80">
      <w:pPr>
        <w:pStyle w:val="Figure"/>
        <w:jc w:val="center"/>
      </w:pPr>
      <w:r>
        <w:rPr>
          <w:noProof/>
        </w:rPr>
        <w:drawing>
          <wp:inline distT="0" distB="0" distL="0" distR="0" wp14:anchorId="116C7CE1" wp14:editId="09FF775E">
            <wp:extent cx="6858000" cy="8229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14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9468BB9" w14:textId="77777777" w:rsidR="00F12F29" w:rsidRDefault="00755D80">
      <w:r>
        <w:br w:type="page"/>
      </w:r>
    </w:p>
    <w:p w14:paraId="126B0E87" w14:textId="77777777" w:rsidR="00F12F29" w:rsidRDefault="00755D80">
      <w:pPr>
        <w:pStyle w:val="BodyText"/>
      </w:pPr>
      <w:r>
        <w:rPr>
          <w:b/>
          <w:bCs/>
        </w:rPr>
        <w:lastRenderedPageBreak/>
        <w:t>Figure 3</w:t>
      </w:r>
      <w:r>
        <w:t>: Multivariable-adjusted hazard ratios for cardiovascular events.</w:t>
      </w:r>
    </w:p>
    <w:p w14:paraId="30190E1C" w14:textId="77777777" w:rsidR="00F12F29" w:rsidRDefault="00755D80">
      <w:pPr>
        <w:pStyle w:val="Figure"/>
        <w:jc w:val="center"/>
      </w:pPr>
      <w:r>
        <w:rPr>
          <w:noProof/>
        </w:rPr>
        <w:drawing>
          <wp:inline distT="0" distB="0" distL="0" distR="0" wp14:anchorId="28930A65" wp14:editId="2C0295D7">
            <wp:extent cx="6858000" cy="82296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14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C3F236F" w14:textId="77777777" w:rsidR="00F12F29" w:rsidRDefault="00755D80">
      <w:r>
        <w:br w:type="page"/>
      </w:r>
    </w:p>
    <w:p w14:paraId="2D3F3C4E" w14:textId="77777777" w:rsidR="00F12F29" w:rsidRDefault="00F12F29">
      <w:pPr>
        <w:sectPr w:rsidR="00F12F29">
          <w:headerReference w:type="even" r:id="rId16"/>
          <w:headerReference w:type="default" r:id="rId17"/>
          <w:footerReference w:type="even" r:id="rId18"/>
          <w:footerReference w:type="default" r:id="rId19"/>
          <w:headerReference w:type="first" r:id="rId20"/>
          <w:footerReference w:type="first" r:id="rId21"/>
          <w:pgSz w:w="11906" w:h="16838"/>
          <w:pgMar w:top="180" w:right="360" w:bottom="180" w:left="360" w:header="720" w:footer="720" w:gutter="0"/>
          <w:cols w:space="720"/>
        </w:sectPr>
      </w:pPr>
    </w:p>
    <w:p w14:paraId="6DF95426" w14:textId="77777777" w:rsidR="00755D80" w:rsidRDefault="00755D80"/>
    <w:sectPr w:rsidR="00755D80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type w:val="continuous"/>
      <w:pgSz w:w="11952" w:h="16848"/>
      <w:pgMar w:top="1800" w:right="720" w:bottom="1800" w:left="720" w:header="720" w:footer="720" w:gutter="72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0F324B" w14:textId="77777777" w:rsidR="00755D80" w:rsidRDefault="00755D80">
      <w:pPr>
        <w:spacing w:after="0"/>
      </w:pPr>
      <w:r>
        <w:separator/>
      </w:r>
    </w:p>
  </w:endnote>
  <w:endnote w:type="continuationSeparator" w:id="0">
    <w:p w14:paraId="1D4F17F3" w14:textId="77777777" w:rsidR="00755D80" w:rsidRDefault="00755D8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EB824F" w14:textId="77777777" w:rsidR="00314C34" w:rsidRDefault="00755D8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476680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0E5FB45" w14:textId="77777777" w:rsidR="00314C34" w:rsidRDefault="00755D80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1E5319A" w14:textId="77777777" w:rsidR="00314C34" w:rsidRDefault="00755D8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1E8748" w14:textId="77777777" w:rsidR="00314C34" w:rsidRDefault="00755D80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BF36D2" w14:textId="77777777" w:rsidR="00314C34" w:rsidRDefault="00755D80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0163302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0C17A63" w14:textId="77777777" w:rsidR="00314C34" w:rsidRDefault="00755D80">
        <w:pPr>
          <w:pStyle w:val="Footer"/>
        </w:pPr>
        <w:r>
          <w:fldChar w:fldCharType="begin"/>
        </w:r>
        <w:r>
          <w:instrText xml:space="preserve"> PAGE   \* MER</w:instrText>
        </w:r>
        <w:r>
          <w:instrText xml:space="preserve">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980F179" w14:textId="77777777" w:rsidR="00314C34" w:rsidRDefault="00755D80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294371" w14:textId="77777777" w:rsidR="00314C34" w:rsidRDefault="00755D80">
    <w:pPr>
      <w:pStyle w:val="Footer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D10D3B" w14:textId="77777777" w:rsidR="00314C34" w:rsidRDefault="00755D80">
    <w:pPr>
      <w:pStyle w:val="Footer"/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2015376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17BB51" w14:textId="77777777" w:rsidR="00314C34" w:rsidRDefault="00755D80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879FE8C" w14:textId="77777777" w:rsidR="00314C34" w:rsidRDefault="00755D80">
    <w:pPr>
      <w:pStyle w:val="Footer"/>
    </w:pP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BAD43F" w14:textId="77777777" w:rsidR="00314C34" w:rsidRDefault="00755D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F8FDC2" w14:textId="77777777" w:rsidR="00755D80" w:rsidRDefault="00755D80">
      <w:r>
        <w:separator/>
      </w:r>
    </w:p>
  </w:footnote>
  <w:footnote w:type="continuationSeparator" w:id="0">
    <w:p w14:paraId="398614DD" w14:textId="77777777" w:rsidR="00755D80" w:rsidRDefault="00755D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6D502E" w14:textId="77777777" w:rsidR="00314C34" w:rsidRDefault="00755D8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457C47" w14:textId="77777777" w:rsidR="00314C34" w:rsidRDefault="00755D8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D78D1B" w14:textId="77777777" w:rsidR="00314C34" w:rsidRDefault="00755D80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089986" w14:textId="77777777" w:rsidR="00314C34" w:rsidRDefault="00755D80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3755F4" w14:textId="77777777" w:rsidR="00314C34" w:rsidRDefault="00755D80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2FE175" w14:textId="77777777" w:rsidR="00314C34" w:rsidRDefault="00755D80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F72FD7" w14:textId="77777777" w:rsidR="00314C34" w:rsidRDefault="00755D80">
    <w:pPr>
      <w:pStyle w:val="Header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788E1D" w14:textId="77777777" w:rsidR="00314C34" w:rsidRDefault="00755D80">
    <w:pPr>
      <w:pStyle w:val="Header"/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D62F97" w14:textId="77777777" w:rsidR="00314C34" w:rsidRDefault="00755D8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71827E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97EBA4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0A83C8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7021E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EE8E67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20A35B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33805C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88E25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1B2CF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08800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010EF4B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2C1AE401"/>
    <w:multiLevelType w:val="multilevel"/>
    <w:tmpl w:val="698EC2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12F29"/>
    <w:rsid w:val="00483450"/>
    <w:rsid w:val="00755D80"/>
    <w:rsid w:val="00F12F2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43A1BC"/>
  <w15:docId w15:val="{A88DA2BF-2F99-4DBB-AE5F-6307C2007C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B7E9C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872DF2"/>
    <w:pPr>
      <w:keepNext/>
      <w:keepLines/>
      <w:spacing w:before="480" w:after="0" w:line="480" w:lineRule="auto"/>
      <w:outlineLvl w:val="0"/>
    </w:pPr>
    <w:rPr>
      <w:rFonts w:eastAsiaTheme="majorEastAsia" w:cstheme="majorBidi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F0F61"/>
    <w:pPr>
      <w:keepNext/>
      <w:keepLines/>
      <w:spacing w:before="200" w:after="0" w:line="360" w:lineRule="auto"/>
      <w:outlineLvl w:val="1"/>
    </w:pPr>
    <w:rPr>
      <w:rFonts w:eastAsiaTheme="majorEastAsia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72032"/>
    <w:pPr>
      <w:keepNext/>
      <w:keepLines/>
      <w:spacing w:before="200" w:after="0" w:line="360" w:lineRule="auto"/>
      <w:outlineLvl w:val="2"/>
    </w:pPr>
    <w:rPr>
      <w:rFonts w:eastAsiaTheme="majorEastAsia" w:cstheme="majorBidi"/>
      <w:b/>
      <w:bCs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DB7E9C"/>
    <w:pPr>
      <w:keepNext/>
      <w:keepLines/>
      <w:spacing w:before="200" w:after="0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DB7E9C"/>
    <w:pPr>
      <w:keepNext/>
      <w:keepLines/>
      <w:spacing w:before="200" w:after="0"/>
      <w:outlineLvl w:val="4"/>
    </w:pPr>
    <w:rPr>
      <w:rFonts w:eastAsiaTheme="majorEastAsia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DB7E9C"/>
    <w:pPr>
      <w:keepNext/>
      <w:keepLines/>
      <w:spacing w:before="200" w:after="0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B7E9C"/>
    <w:pPr>
      <w:spacing w:before="180" w:after="180" w:line="480" w:lineRule="auto"/>
    </w:pPr>
  </w:style>
  <w:style w:type="paragraph" w:customStyle="1" w:styleId="FirstParagraph">
    <w:name w:val="First Paragraph"/>
    <w:basedOn w:val="BodyText"/>
    <w:next w:val="BodyText"/>
    <w:qFormat/>
    <w:rsid w:val="001A3E5B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B7E9C"/>
    <w:pPr>
      <w:keepNext/>
      <w:keepLines/>
      <w:spacing w:before="480" w:after="240"/>
      <w:jc w:val="center"/>
    </w:pPr>
    <w:rPr>
      <w:rFonts w:eastAsiaTheme="majorEastAsia" w:cstheme="majorBidi"/>
      <w:b/>
      <w:bCs/>
      <w:sz w:val="3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DB7E9C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DB7E9C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DB7E9C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  <w:rsid w:val="00DB7E9C"/>
  </w:style>
  <w:style w:type="paragraph" w:styleId="BlockText">
    <w:name w:val="Block Text"/>
    <w:basedOn w:val="BodyText"/>
    <w:next w:val="BodyText"/>
    <w:uiPriority w:val="9"/>
    <w:unhideWhenUsed/>
    <w:qFormat/>
    <w:rsid w:val="00DB7E9C"/>
    <w:pPr>
      <w:spacing w:before="100" w:after="10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705EF3"/>
    <w:pPr>
      <w:keepNext/>
    </w:pPr>
    <w:rPr>
      <w:i w:val="0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DB7E9C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DB7E9C"/>
    <w:rPr>
      <w:rFonts w:ascii="Times New Roman" w:hAnsi="Times New Roman"/>
    </w:rPr>
  </w:style>
  <w:style w:type="paragraph" w:styleId="Header">
    <w:name w:val="header"/>
    <w:basedOn w:val="Normal"/>
    <w:link w:val="HeaderChar"/>
    <w:unhideWhenUsed/>
    <w:rsid w:val="00314C34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14C34"/>
    <w:rPr>
      <w:rFonts w:ascii="Calibri" w:hAnsi="Calibri"/>
      <w:sz w:val="22"/>
    </w:rPr>
  </w:style>
  <w:style w:type="paragraph" w:styleId="Footer">
    <w:name w:val="footer"/>
    <w:basedOn w:val="Normal"/>
    <w:link w:val="FooterChar"/>
    <w:uiPriority w:val="99"/>
    <w:unhideWhenUsed/>
    <w:rsid w:val="00314C34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14C34"/>
    <w:rPr>
      <w:rFonts w:ascii="Calibri" w:hAnsi="Calibr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image" Target="media/image1.png"/><Relationship Id="rId18" Type="http://schemas.openxmlformats.org/officeDocument/2006/relationships/footer" Target="footer4.xml"/><Relationship Id="rId26" Type="http://schemas.openxmlformats.org/officeDocument/2006/relationships/header" Target="header9.xml"/><Relationship Id="rId3" Type="http://schemas.openxmlformats.org/officeDocument/2006/relationships/settings" Target="settings.xml"/><Relationship Id="rId21" Type="http://schemas.openxmlformats.org/officeDocument/2006/relationships/footer" Target="footer6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header" Target="header5.xml"/><Relationship Id="rId25" Type="http://schemas.openxmlformats.org/officeDocument/2006/relationships/footer" Target="footer8.xml"/><Relationship Id="rId2" Type="http://schemas.openxmlformats.org/officeDocument/2006/relationships/styles" Target="styles.xml"/><Relationship Id="rId16" Type="http://schemas.openxmlformats.org/officeDocument/2006/relationships/header" Target="header4.xml"/><Relationship Id="rId20" Type="http://schemas.openxmlformats.org/officeDocument/2006/relationships/header" Target="header6.xml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24" Type="http://schemas.openxmlformats.org/officeDocument/2006/relationships/footer" Target="footer7.xml"/><Relationship Id="rId5" Type="http://schemas.openxmlformats.org/officeDocument/2006/relationships/footnotes" Target="footnotes.xml"/><Relationship Id="rId15" Type="http://schemas.openxmlformats.org/officeDocument/2006/relationships/image" Target="media/image3.png"/><Relationship Id="rId23" Type="http://schemas.openxmlformats.org/officeDocument/2006/relationships/header" Target="header8.xml"/><Relationship Id="rId28" Type="http://schemas.openxmlformats.org/officeDocument/2006/relationships/fontTable" Target="fontTable.xml"/><Relationship Id="rId10" Type="http://schemas.openxmlformats.org/officeDocument/2006/relationships/footer" Target="footer2.xml"/><Relationship Id="rId19" Type="http://schemas.openxmlformats.org/officeDocument/2006/relationships/footer" Target="footer5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image" Target="media/image2.png"/><Relationship Id="rId22" Type="http://schemas.openxmlformats.org/officeDocument/2006/relationships/header" Target="header7.xml"/><Relationship Id="rId27" Type="http://schemas.openxmlformats.org/officeDocument/2006/relationships/footer" Target="footer9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6</Pages>
  <Words>131</Words>
  <Characters>75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ng term mortality risk and maximal fitness</dc:title>
  <dc:creator>Byron C Jaeger</dc:creator>
  <cp:keywords/>
  <cp:lastModifiedBy>Byron C Jaeger</cp:lastModifiedBy>
  <cp:revision>2</cp:revision>
  <dcterms:created xsi:type="dcterms:W3CDTF">2022-03-30T17:39:00Z</dcterms:created>
  <dcterms:modified xsi:type="dcterms:W3CDTF">2022-03-30T1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/>
  </property>
</Properties>
</file>